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4"/>
        <w:gridCol w:w="3551"/>
        <w:gridCol w:w="1540"/>
      </w:tblGrid>
      <w:tr w:rsidR="00B70323" w:rsidRPr="00B70323" w14:paraId="4D037FA3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outset" w:sz="8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6A2DDA0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Фамилия, имя, отчество</w:t>
            </w:r>
            <w:bookmarkStart w:id="0" w:name="_GoBack"/>
            <w:bookmarkEnd w:id="0"/>
          </w:p>
        </w:tc>
        <w:tc>
          <w:tcPr>
            <w:tcW w:w="1902" w:type="pct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7C1172B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Должность</w:t>
            </w:r>
          </w:p>
        </w:tc>
        <w:tc>
          <w:tcPr>
            <w:tcW w:w="825" w:type="pct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446AB737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Общая сумма дохода за 2015 год (руб.)</w:t>
            </w:r>
          </w:p>
        </w:tc>
      </w:tr>
      <w:tr w:rsidR="00B70323" w:rsidRPr="00B70323" w14:paraId="40DD1A65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44751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Барабанова Еле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алентиновна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F4BF9BF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по обеспечению деятельности Президиума Московского городского суда и обобщению судебной практики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0B8F5CB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04 634</w:t>
            </w:r>
          </w:p>
          <w:p w14:paraId="42BA4BAE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7FF6315E" w14:textId="77777777" w:rsidR="00B70323" w:rsidRPr="00B70323" w:rsidRDefault="00B70323" w:rsidP="00B70323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22D0D737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4 619</w:t>
            </w:r>
          </w:p>
        </w:tc>
      </w:tr>
      <w:tr w:rsidR="00B70323" w:rsidRPr="00B70323" w14:paraId="16CDE7B9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D4A5E1E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Борисов Алексей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ергеевич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909A567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обеспечения судопроизводства по уголовным делам 1-ой инстанции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21B27A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56 366</w:t>
            </w:r>
          </w:p>
        </w:tc>
      </w:tr>
      <w:tr w:rsidR="00B70323" w:rsidRPr="00B70323" w14:paraId="3DC2EB75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43F6FF5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Дурнова Мари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Федоровна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0B6FC58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архивного отдела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6FB9D00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839 574</w:t>
            </w:r>
          </w:p>
        </w:tc>
      </w:tr>
      <w:tr w:rsidR="00B70323" w:rsidRPr="00B70323" w14:paraId="5E54C0A8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9CFB4E7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алинина Ларис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Игоревна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05BF41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финансового отдела – главный бухгалтер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2B0A91E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025 012</w:t>
            </w:r>
          </w:p>
        </w:tc>
      </w:tr>
      <w:tr w:rsidR="00B70323" w:rsidRPr="00B70323" w14:paraId="0C7B1065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46FE84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аргальцев Антон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Игоревич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42F310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юридического отдела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177D034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98 051</w:t>
            </w:r>
          </w:p>
        </w:tc>
      </w:tr>
      <w:tr w:rsidR="00B70323" w:rsidRPr="00B70323" w14:paraId="51499267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8309A54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лочков Марк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Александрович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B9D65BA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05468E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02 848</w:t>
            </w:r>
          </w:p>
        </w:tc>
      </w:tr>
      <w:tr w:rsidR="00B70323" w:rsidRPr="00B70323" w14:paraId="25F9D80F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E825881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ондратьева Светла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икторовна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98A139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кодификации и систематизации законодательства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11E9A0B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52 541</w:t>
            </w:r>
          </w:p>
          <w:p w14:paraId="0E085A1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</w:p>
          <w:p w14:paraId="7174B96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598 198</w:t>
            </w:r>
          </w:p>
        </w:tc>
      </w:tr>
      <w:tr w:rsidR="00B70323" w:rsidRPr="00B70323" w14:paraId="65BD202A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CE290AF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утумов Михаил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Юрьевич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D59698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Первого отдела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EFEF301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95 005</w:t>
            </w:r>
          </w:p>
        </w:tc>
      </w:tr>
      <w:tr w:rsidR="00B70323" w:rsidRPr="00B70323" w14:paraId="3AAB0CE8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387CAF1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Рахматов Юрий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Александрович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B8157AB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судопроизводства по уголовным делам апелляционной инстанции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C0D05FA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41 744</w:t>
            </w:r>
          </w:p>
        </w:tc>
      </w:tr>
      <w:tr w:rsidR="00B70323" w:rsidRPr="00B70323" w14:paraId="74DBBC60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F1AE5E4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Ростова Лидия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Юрьевна</w:t>
            </w:r>
          </w:p>
          <w:p w14:paraId="55F22BDA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68923B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62CBF7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DB9D561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075 602</w:t>
            </w:r>
          </w:p>
          <w:p w14:paraId="6D3BB6F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26E6FB92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064DE1CA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28 838</w:t>
            </w:r>
          </w:p>
        </w:tc>
      </w:tr>
      <w:tr w:rsidR="00B70323" w:rsidRPr="00B70323" w14:paraId="664EE64C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CD69F58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имонова Анастасия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Александровна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0ABBF2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обеспечения судопроизводства по гражданским и административным делам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7D1CA6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92 139</w:t>
            </w:r>
          </w:p>
        </w:tc>
      </w:tr>
      <w:tr w:rsidR="00B70323" w:rsidRPr="00B70323" w14:paraId="6DCF7C38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BE5EEBC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олопова Ульяна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икторовна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F04AF89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по связям со СМИ и общественностью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1CF03BF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62 254</w:t>
            </w:r>
          </w:p>
        </w:tc>
      </w:tr>
      <w:tr w:rsidR="00B70323" w:rsidRPr="00B70323" w14:paraId="62962E6B" w14:textId="77777777" w:rsidTr="00B70323">
        <w:trPr>
          <w:trHeight w:val="20"/>
          <w:jc w:val="center"/>
        </w:trPr>
        <w:tc>
          <w:tcPr>
            <w:tcW w:w="2273" w:type="pct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BDD5546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Тузиков Михаил </w:t>
            </w:r>
            <w:r w:rsidRPr="00B70323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Владимирович</w:t>
            </w:r>
          </w:p>
        </w:tc>
        <w:tc>
          <w:tcPr>
            <w:tcW w:w="1902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51D2BAF" w14:textId="77777777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Начальник отдела компьютерного (информационного) обеспечения</w:t>
            </w:r>
          </w:p>
        </w:tc>
        <w:tc>
          <w:tcPr>
            <w:tcW w:w="825" w:type="pct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B219677" w14:textId="338F9A18" w:rsidR="00B70323" w:rsidRPr="00B70323" w:rsidRDefault="00B70323" w:rsidP="00B70323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B70323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 166 991</w:t>
            </w:r>
          </w:p>
        </w:tc>
      </w:tr>
    </w:tbl>
    <w:p w14:paraId="446701E2" w14:textId="77777777" w:rsidR="003B0EF6" w:rsidRPr="00B70323" w:rsidRDefault="00B70323" w:rsidP="00B70323"/>
    <w:sectPr w:rsidR="003B0EF6" w:rsidRPr="00B7032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29600A"/>
    <w:rsid w:val="00654068"/>
    <w:rsid w:val="006F33B9"/>
    <w:rsid w:val="0086378A"/>
    <w:rsid w:val="008E3351"/>
    <w:rsid w:val="00B70323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16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9:00Z</dcterms:modified>
</cp:coreProperties>
</file>